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06E46" w14:textId="77777777" w:rsidR="001B1AD1" w:rsidRDefault="003F7F09" w:rsidP="001B1AD1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mple-proportion-data"/>
      <w:r>
        <w:pict w14:anchorId="773BA8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1B1AD1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9833C08" w14:textId="77777777" w:rsidR="001B1AD1" w:rsidRDefault="001B1AD1" w:rsidP="001B1AD1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AA2FF7C" w14:textId="77777777" w:rsidR="001B1AD1" w:rsidRDefault="001B1AD1" w:rsidP="001B1AD1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A300633" w14:textId="203E2C6D" w:rsidR="001B1AD1" w:rsidRDefault="001B1AD1" w:rsidP="001B1AD1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25247451" w14:textId="035A2A39" w:rsidR="001B1AD1" w:rsidRPr="001B1AD1" w:rsidRDefault="001B1AD1" w:rsidP="001B1AD1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2: A Wife’s Career </w:t>
      </w:r>
      <w:r w:rsidR="006D08AF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andard Error and Margin of Error</w:t>
      </w:r>
    </w:p>
    <w:p w14:paraId="2A9EE012" w14:textId="3ECBA277" w:rsidR="00B501F7" w:rsidRDefault="00000000">
      <w:pPr>
        <w:pStyle w:val="Heading2"/>
      </w:pPr>
      <w:r>
        <w:t>Reading in sample proportion data</w:t>
      </w:r>
    </w:p>
    <w:p w14:paraId="2C06D42E" w14:textId="77777777" w:rsidR="00B501F7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45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98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</w:p>
    <w:p w14:paraId="1D06A0AF" w14:textId="77777777" w:rsidR="00B501F7" w:rsidRDefault="00000000">
      <w:pPr>
        <w:pStyle w:val="Heading2"/>
      </w:pPr>
      <w:bookmarkStart w:id="1" w:name="to-compute-the-standard-error"/>
      <w:bookmarkEnd w:id="0"/>
      <w:r>
        <w:t>To compute the standard error</w:t>
      </w:r>
    </w:p>
    <w:p w14:paraId="224F275A" w14:textId="77777777" w:rsidR="00B501F7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hat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se</w:t>
      </w:r>
    </w:p>
    <w:p w14:paraId="51A57000" w14:textId="77777777" w:rsidR="00B501F7" w:rsidRDefault="00000000">
      <w:pPr>
        <w:pStyle w:val="SourceCode"/>
      </w:pPr>
      <w:r>
        <w:rPr>
          <w:rStyle w:val="VerbatimChar"/>
        </w:rPr>
        <w:t>## [1] 0.01112578</w:t>
      </w:r>
    </w:p>
    <w:p w14:paraId="52C694B4" w14:textId="77777777" w:rsidR="00B501F7" w:rsidRDefault="00000000">
      <w:pPr>
        <w:pStyle w:val="Heading2"/>
      </w:pPr>
      <w:bookmarkStart w:id="2" w:name="Xe0d975b02da42392298dc7cee69695f2693bf20"/>
      <w:bookmarkEnd w:id="1"/>
      <w:r>
        <w:t>To compute the margin of error for a confidence level of 95%</w:t>
      </w:r>
    </w:p>
    <w:p w14:paraId="27439C07" w14:textId="77777777" w:rsidR="00B501F7" w:rsidRDefault="00000000">
      <w:pPr>
        <w:pStyle w:val="SourceCode"/>
      </w:pP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>me</w:t>
      </w:r>
    </w:p>
    <w:p w14:paraId="67C57BD4" w14:textId="77777777" w:rsidR="00B501F7" w:rsidRDefault="00000000">
      <w:pPr>
        <w:pStyle w:val="SourceCode"/>
      </w:pPr>
      <w:r>
        <w:rPr>
          <w:rStyle w:val="VerbatimChar"/>
        </w:rPr>
        <w:t>## [1] 0.02180653</w:t>
      </w:r>
      <w:bookmarkEnd w:id="2"/>
    </w:p>
    <w:sectPr w:rsidR="00B501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1425F" w14:textId="77777777" w:rsidR="003F7F09" w:rsidRDefault="003F7F09">
      <w:pPr>
        <w:spacing w:after="0"/>
      </w:pPr>
      <w:r>
        <w:separator/>
      </w:r>
    </w:p>
  </w:endnote>
  <w:endnote w:type="continuationSeparator" w:id="0">
    <w:p w14:paraId="58A35F8C" w14:textId="77777777" w:rsidR="003F7F09" w:rsidRDefault="003F7F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67ED5" w14:textId="77777777" w:rsidR="003F7F09" w:rsidRDefault="003F7F09">
      <w:r>
        <w:separator/>
      </w:r>
    </w:p>
  </w:footnote>
  <w:footnote w:type="continuationSeparator" w:id="0">
    <w:p w14:paraId="390102D7" w14:textId="77777777" w:rsidR="003F7F09" w:rsidRDefault="003F7F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A4DE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4994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01F7"/>
    <w:rsid w:val="001B1AD1"/>
    <w:rsid w:val="003F7F09"/>
    <w:rsid w:val="006D08AF"/>
    <w:rsid w:val="00B501F7"/>
    <w:rsid w:val="00F1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FED2443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06T13:57:00Z</dcterms:created>
  <dcterms:modified xsi:type="dcterms:W3CDTF">2022-07-06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